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efd7f24-54f5-4a47-8c87-36e45c9f0da8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efd7f24-54f5-4a47-8c87-36e45c9f0da8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ff350e6-042a-408c-a808-0c3f84d495d4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f350e6-042a-408c-a808-0c3f84d495d4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cc59c74-dbf3-4d43-9c8d-8feb0b9937be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cc59c74-dbf3-4d43-9c8d-8feb0b9937be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5363e60-1078-413d-8bac-87917bd1e6d6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5363e60-1078-413d-8bac-87917bd1e6d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1f8d0e4-6567-4479-995d-ef3ad859d64e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1f8d0e4-6567-4479-995d-ef3ad859d64e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5cee6a0-0ec7-44ab-9950-e17797d76f2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5cee6a0-0ec7-44ab-9950-e17797d76f22"/>
      <w:r>
        <w:rPr>
          <w:rFonts/>
          <w:b w:val="true"/>
        </w:rPr>
        <w:t xml:space="preserve">: </w:t>
      </w:r>
      <w:r>
        <w:t xml:space="preserve">B - Enoncé 14 : La consommation de Puff Bars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3d49e0-67ca-4383-9e3d-f3491749b23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3d49e0-67ca-4383-9e3d-f3491749b23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1a0df39-6ee8-4dd5-bb08-2dabc594fe4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1a0df39-6ee8-4dd5-bb08-2dabc594fe4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84a2d40-aa4e-4baf-aa77-b7d09fb18a1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84a2d40-aa4e-4baf-aa77-b7d09fb18a1a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157245b-d022-41e7-abb3-7a4198e2ad8d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157245b-d022-41e7-abb3-7a4198e2ad8d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f875b08-b5db-4d3d-a2d0-ee5b6208584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f875b08-b5db-4d3d-a2d0-ee5b6208584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064e2c0-1660-4efc-a273-3614904e0813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64e2c0-1660-4efc-a273-3614904e0813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1:45Z</dcterms:created>
  <dcterms:modified xsi:type="dcterms:W3CDTF">2023-09-26T12:21:5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6</vt:lpwstr>
  </property>
</Properties>
</file>